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B307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21CB4B6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24D6E61" w14:textId="0D112C2F" w:rsidR="00585CF6" w:rsidRDefault="00585CF6" w:rsidP="00585CF6">
      <w:pPr>
        <w:ind w:left="720"/>
        <w:rPr>
          <w:sz w:val="28"/>
          <w:szCs w:val="28"/>
        </w:rPr>
      </w:pPr>
      <w:r>
        <w:rPr>
          <w:sz w:val="28"/>
          <w:szCs w:val="28"/>
        </w:rPr>
        <w:t>HEROSHIVA in Jungl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5B307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2C8BC3" w:rsidR="007B4A91" w:rsidRDefault="00585CF6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the coins and diamond while running through Jungle</w:t>
      </w:r>
    </w:p>
    <w:p w14:paraId="3D632C61" w14:textId="77777777" w:rsidR="007B4A91" w:rsidRDefault="005B307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93DE6C" w:rsidR="007B4A91" w:rsidRDefault="00585CF6">
      <w:pPr>
        <w:ind w:left="720"/>
        <w:rPr>
          <w:sz w:val="28"/>
          <w:szCs w:val="28"/>
        </w:rPr>
      </w:pPr>
      <w:r>
        <w:rPr>
          <w:sz w:val="28"/>
          <w:szCs w:val="28"/>
        </w:rPr>
        <w:t>The boy/character has to run through the Jungle. On the way he will</w:t>
      </w:r>
    </w:p>
    <w:p w14:paraId="4DC89320" w14:textId="720F8B86" w:rsidR="00585CF6" w:rsidRDefault="00585CF6">
      <w:pPr>
        <w:ind w:left="720"/>
        <w:rPr>
          <w:sz w:val="28"/>
          <w:szCs w:val="28"/>
        </w:rPr>
      </w:pPr>
      <w:r>
        <w:rPr>
          <w:sz w:val="28"/>
          <w:szCs w:val="28"/>
        </w:rPr>
        <w:t>Be collecting points and also has to dodge the obstacles.</w:t>
      </w:r>
    </w:p>
    <w:p w14:paraId="6102F988" w14:textId="77777777" w:rsidR="007B4A91" w:rsidRDefault="005B307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B307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B307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AD9D96" w:rsidR="007B4A91" w:rsidRDefault="00585CF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SHIV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0DE1C8" w:rsidR="007B4A91" w:rsidRDefault="00585CF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ump,run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ED70BB" w:rsidR="007B4A91" w:rsidRDefault="00585CF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D03527" w:rsidR="007B4A91" w:rsidRDefault="00585CF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BDFB2DD" w:rsidR="007B4A91" w:rsidRDefault="00EF47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er 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D65F2BD" w:rsidR="00556965" w:rsidRDefault="00EF4761">
      <w:r>
        <w:rPr>
          <w:noProof/>
          <w:lang w:val="en-IN" w:bidi="hi-IN"/>
        </w:rPr>
        <w:lastRenderedPageBreak/>
        <w:drawing>
          <wp:inline distT="0" distB="0" distL="0" distR="0" wp14:anchorId="103771A8" wp14:editId="5346798A">
            <wp:extent cx="3580952" cy="46984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4698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bidi="hi-IN"/>
        </w:rPr>
        <w:drawing>
          <wp:inline distT="0" distB="0" distL="0" distR="0" wp14:anchorId="3CD7947D" wp14:editId="04CC603A">
            <wp:extent cx="5943600" cy="20681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est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bidi="hi-IN"/>
        </w:rPr>
        <w:lastRenderedPageBreak/>
        <w:drawing>
          <wp:inline distT="0" distB="0" distL="0" distR="0" wp14:anchorId="4B1E47BA" wp14:editId="21BAE6A1">
            <wp:extent cx="1790476" cy="2196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476" cy="219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B307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B307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B307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B307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F94506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7DCAC18" w14:textId="10415E0A" w:rsidR="00EF4761" w:rsidRDefault="00EF4761">
      <w:pPr>
        <w:rPr>
          <w:sz w:val="28"/>
          <w:szCs w:val="28"/>
        </w:rPr>
      </w:pPr>
      <w:r>
        <w:rPr>
          <w:sz w:val="28"/>
          <w:szCs w:val="28"/>
        </w:rPr>
        <w:t xml:space="preserve">By </w:t>
      </w:r>
      <w:proofErr w:type="spellStart"/>
      <w:r>
        <w:rPr>
          <w:sz w:val="28"/>
          <w:szCs w:val="28"/>
        </w:rPr>
        <w:t>sapawning</w:t>
      </w:r>
      <w:proofErr w:type="spellEnd"/>
      <w:r>
        <w:rPr>
          <w:sz w:val="28"/>
          <w:szCs w:val="28"/>
        </w:rPr>
        <w:t xml:space="preserve"> more obstacles and making the player collect treasure</w:t>
      </w:r>
      <w:r w:rsidR="005B3074">
        <w:rPr>
          <w:sz w:val="28"/>
          <w:szCs w:val="28"/>
        </w:rPr>
        <w:t>.</w:t>
      </w:r>
      <w:bookmarkStart w:id="0" w:name="_GoBack"/>
      <w:bookmarkEnd w:id="0"/>
    </w:p>
    <w:p w14:paraId="24B987DE" w14:textId="488F82AA" w:rsidR="007B4A91" w:rsidRDefault="005B307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5CF6"/>
    <w:rsid w:val="005B3074"/>
    <w:rsid w:val="007B4A91"/>
    <w:rsid w:val="00EF4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ja</dc:creator>
  <cp:lastModifiedBy>Anuja</cp:lastModifiedBy>
  <cp:revision>2</cp:revision>
  <dcterms:created xsi:type="dcterms:W3CDTF">2021-11-19T13:56:00Z</dcterms:created>
  <dcterms:modified xsi:type="dcterms:W3CDTF">2021-11-19T13:56:00Z</dcterms:modified>
</cp:coreProperties>
</file>